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ascii="Times New Roman" w:hAnsi="Times New Roman" w:eastAsia="仿宋" w:cs="Times New Roman"/>
          <w:kern w:val="0"/>
          <w:sz w:val="32"/>
          <w:szCs w:val="32"/>
          <w14:ligatures w14:val="none"/>
        </w:rPr>
      </w:pPr>
      <w:r>
        <w:rPr>
          <w:rFonts w:hint="eastAsia" w:ascii="Times New Roman" w:hAnsi="Times New Roman" w:eastAsia="仿宋" w:cs="Times New Roman"/>
          <w:kern w:val="0"/>
          <w:sz w:val="32"/>
          <w:szCs w:val="32"/>
          <w14:ligatures w14:val="none"/>
        </w:rPr>
        <w:t>附件1：</w:t>
      </w:r>
    </w:p>
    <w:p>
      <w:pPr>
        <w:widowControl/>
        <w:spacing w:before="156" w:beforeLines="50" w:after="156" w:afterLines="50" w:line="360" w:lineRule="auto"/>
        <w:ind w:firstLine="562"/>
        <w:jc w:val="center"/>
        <w:rPr>
          <w:rFonts w:ascii="Times New Roman" w:hAnsi="Times New Roman" w:eastAsia="仿宋" w:cs="Times New Roman"/>
          <w:b/>
          <w:bCs/>
          <w:sz w:val="28"/>
          <w:szCs w:val="24"/>
        </w:rPr>
      </w:pPr>
      <w:r>
        <w:rPr>
          <w:rFonts w:ascii="Times New Roman" w:hAnsi="Times New Roman" w:eastAsia="仿宋" w:cs="Times New Roman"/>
          <w:b/>
          <w:bCs/>
          <w:sz w:val="28"/>
          <w:szCs w:val="24"/>
        </w:rPr>
        <w:t>师范生</w:t>
      </w:r>
      <w:r>
        <w:rPr>
          <w:rFonts w:hint="eastAsia" w:ascii="Times New Roman" w:hAnsi="Times New Roman" w:eastAsia="仿宋" w:cs="Times New Roman"/>
          <w:b/>
          <w:bCs/>
          <w:sz w:val="28"/>
          <w:szCs w:val="24"/>
        </w:rPr>
        <w:t>“</w:t>
      </w:r>
      <w:r>
        <w:rPr>
          <w:rFonts w:ascii="Times New Roman" w:hAnsi="Times New Roman" w:eastAsia="仿宋" w:cs="Times New Roman"/>
          <w:b/>
          <w:bCs/>
          <w:sz w:val="28"/>
          <w:szCs w:val="24"/>
        </w:rPr>
        <w:t>数字素养</w:t>
      </w:r>
      <w:r>
        <w:rPr>
          <w:rFonts w:hint="eastAsia" w:ascii="Times New Roman" w:hAnsi="Times New Roman" w:eastAsia="仿宋" w:cs="Times New Roman"/>
          <w:b/>
          <w:bCs/>
          <w:sz w:val="28"/>
          <w:szCs w:val="24"/>
        </w:rPr>
        <w:t>”</w:t>
      </w:r>
      <w:r>
        <w:rPr>
          <w:rFonts w:ascii="Times New Roman" w:hAnsi="Times New Roman" w:eastAsia="仿宋" w:cs="Times New Roman"/>
          <w:b/>
          <w:bCs/>
          <w:sz w:val="28"/>
          <w:szCs w:val="24"/>
        </w:rPr>
        <w:t>优秀成果</w:t>
      </w:r>
      <w:r>
        <w:rPr>
          <w:rFonts w:hint="eastAsia" w:ascii="Times New Roman" w:hAnsi="Times New Roman" w:eastAsia="仿宋" w:cs="Times New Roman"/>
          <w:b/>
          <w:bCs/>
          <w:sz w:val="28"/>
          <w:szCs w:val="24"/>
        </w:rPr>
        <w:t>申报</w:t>
      </w:r>
      <w:r>
        <w:rPr>
          <w:rFonts w:ascii="Times New Roman" w:hAnsi="Times New Roman" w:eastAsia="仿宋" w:cs="Times New Roman"/>
          <w:b/>
          <w:bCs/>
          <w:sz w:val="28"/>
          <w:szCs w:val="24"/>
        </w:rPr>
        <w:t>名额分配表</w:t>
      </w:r>
    </w:p>
    <w:tbl>
      <w:tblPr>
        <w:tblStyle w:val="7"/>
        <w:tblW w:w="935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4"/>
        <w:gridCol w:w="3972"/>
        <w:gridCol w:w="44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序号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申报名额</w:t>
            </w:r>
          </w:p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（按师范专业数及其在校生数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1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机电工程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2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化学化工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3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数学与计算科学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4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物理与电子科学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5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生命科学与健康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6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人文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bCs/>
                <w:sz w:val="24"/>
                <w:szCs w:val="24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7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外国语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8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马克思主义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9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教育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bCs/>
                <w:sz w:val="24"/>
                <w:szCs w:val="24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hint="eastAsia"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10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hint="eastAsia"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商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hint="eastAsia" w:ascii="Times New Roman" w:hAnsi="Times New Roman" w:eastAsia="仿宋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bCs/>
                <w:sz w:val="24"/>
                <w:szCs w:val="24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11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齐白石艺术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12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体育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13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材料科学与工程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14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地球科学与空间信息工程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15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黎锦晖音乐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964" w:type="dxa"/>
            <w:shd w:val="clear" w:color="auto" w:fill="auto"/>
            <w:vAlign w:val="center"/>
          </w:tcPr>
          <w:p>
            <w:pPr>
              <w:jc w:val="center"/>
              <w:rPr>
                <w:rFonts w:hint="eastAsia"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16</w:t>
            </w:r>
          </w:p>
        </w:tc>
        <w:tc>
          <w:tcPr>
            <w:tcW w:w="3972" w:type="dxa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潇湘学院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10</w:t>
            </w: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4936" w:type="dxa"/>
            <w:gridSpan w:val="2"/>
            <w:shd w:val="clear" w:color="auto" w:fill="auto"/>
            <w:vAlign w:val="center"/>
          </w:tcPr>
          <w:p>
            <w:pPr>
              <w:ind w:firstLine="480"/>
              <w:jc w:val="center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合计</w:t>
            </w:r>
          </w:p>
        </w:tc>
        <w:tc>
          <w:tcPr>
            <w:tcW w:w="4415" w:type="dxa"/>
            <w:shd w:val="clear" w:color="auto" w:fill="auto"/>
            <w:vAlign w:val="center"/>
          </w:tcPr>
          <w:p>
            <w:pPr>
              <w:ind w:firstLine="482"/>
              <w:jc w:val="center"/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sz w:val="24"/>
                <w:szCs w:val="24"/>
              </w:rPr>
              <w:t>80</w:t>
            </w:r>
          </w:p>
        </w:tc>
      </w:tr>
    </w:tbl>
    <w:p>
      <w:pPr>
        <w:rPr>
          <w:rFonts w:ascii="Times New Roman" w:hAnsi="Times New Roman" w:eastAsia="仿宋" w:cs="Times New Roman"/>
          <w:sz w:val="32"/>
          <w:szCs w:val="32"/>
        </w:rPr>
      </w:pPr>
    </w:p>
    <w:p>
      <w:pPr>
        <w:jc w:val="center"/>
        <w:rPr>
          <w:rFonts w:ascii="Times New Roman" w:hAnsi="Times New Roman" w:eastAsia="仿宋" w:cs="Times New Roman"/>
          <w:sz w:val="32"/>
          <w:szCs w:val="32"/>
        </w:rPr>
      </w:pPr>
    </w:p>
    <w:p>
      <w:pPr>
        <w:rPr>
          <w:rFonts w:ascii="Times New Roman" w:hAnsi="Times New Roman" w:eastAsia="仿宋" w:cs="Times New Roman"/>
          <w:sz w:val="32"/>
          <w:szCs w:val="32"/>
        </w:rPr>
      </w:pPr>
    </w:p>
    <w:p>
      <w:pPr>
        <w:rPr>
          <w:rFonts w:ascii="Times New Roman" w:hAnsi="Times New Roman" w:eastAsia="仿宋" w:cs="Times New Roman"/>
          <w:sz w:val="32"/>
          <w:szCs w:val="32"/>
        </w:rPr>
      </w:pPr>
    </w:p>
    <w:sectPr>
      <w:footerReference r:id="rId3" w:type="default"/>
      <w:pgSz w:w="11906" w:h="16838"/>
      <w:pgMar w:top="1418" w:right="1134" w:bottom="1134" w:left="1418" w:header="113" w:footer="510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955947215"/>
      <w:docPartObj>
        <w:docPartGallery w:val="AutoText"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>
        <w:pPr>
          <w:pStyle w:val="3"/>
          <w:jc w:val="cent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sz w:val="24"/>
            <w:szCs w:val="24"/>
          </w:rPr>
          <w:instrText xml:space="preserve">PAGE   \* MERGEFORMAT</w:instrText>
        </w:r>
        <w:r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sz w:val="24"/>
            <w:szCs w:val="24"/>
            <w:lang w:val="zh-CN"/>
          </w:rPr>
          <w:t>2</w:t>
        </w:r>
        <w:r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>
    <w:pPr>
      <w:ind w:firstLine="420"/>
    </w:pPr>
  </w:p>
  <w:p>
    <w:pPr>
      <w:ind w:firstLine="420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1MzWyMDUytjSxNLdQ0lEKTi0uzszPAykwrAUASTku1CwAAAA="/>
    <w:docVar w:name="commondata" w:val="eyJoZGlkIjoiMzZkMjc2YTVkYTdiYmU1ZGFkZTVjMzhlOTcxMmE1ZTYifQ=="/>
  </w:docVars>
  <w:rsids>
    <w:rsidRoot w:val="00CA611C"/>
    <w:rsid w:val="00001D27"/>
    <w:rsid w:val="0002125B"/>
    <w:rsid w:val="000245FD"/>
    <w:rsid w:val="000265DA"/>
    <w:rsid w:val="000531A0"/>
    <w:rsid w:val="000B0AAB"/>
    <w:rsid w:val="000B567D"/>
    <w:rsid w:val="000E59FE"/>
    <w:rsid w:val="00117B28"/>
    <w:rsid w:val="00151809"/>
    <w:rsid w:val="00170239"/>
    <w:rsid w:val="001939EB"/>
    <w:rsid w:val="00212372"/>
    <w:rsid w:val="00237F9F"/>
    <w:rsid w:val="00247B41"/>
    <w:rsid w:val="00283323"/>
    <w:rsid w:val="002C2510"/>
    <w:rsid w:val="0031336B"/>
    <w:rsid w:val="003C13B0"/>
    <w:rsid w:val="003C5E65"/>
    <w:rsid w:val="003E1EF9"/>
    <w:rsid w:val="00425DF8"/>
    <w:rsid w:val="00450B3E"/>
    <w:rsid w:val="004B06B5"/>
    <w:rsid w:val="00502D14"/>
    <w:rsid w:val="0050388A"/>
    <w:rsid w:val="00525CE0"/>
    <w:rsid w:val="005427A7"/>
    <w:rsid w:val="005A70AE"/>
    <w:rsid w:val="0061069E"/>
    <w:rsid w:val="00623F66"/>
    <w:rsid w:val="0065171F"/>
    <w:rsid w:val="006536ED"/>
    <w:rsid w:val="006606DF"/>
    <w:rsid w:val="00694173"/>
    <w:rsid w:val="006C0881"/>
    <w:rsid w:val="006C3DEA"/>
    <w:rsid w:val="006D1E44"/>
    <w:rsid w:val="006D25DC"/>
    <w:rsid w:val="006D6B3D"/>
    <w:rsid w:val="00727CAF"/>
    <w:rsid w:val="0076384F"/>
    <w:rsid w:val="0079727E"/>
    <w:rsid w:val="007B333C"/>
    <w:rsid w:val="007C3720"/>
    <w:rsid w:val="007C3F25"/>
    <w:rsid w:val="007F0258"/>
    <w:rsid w:val="00813A6F"/>
    <w:rsid w:val="008753D2"/>
    <w:rsid w:val="008838DA"/>
    <w:rsid w:val="00892FC7"/>
    <w:rsid w:val="008A1F23"/>
    <w:rsid w:val="008C17BB"/>
    <w:rsid w:val="00921B93"/>
    <w:rsid w:val="00952CB9"/>
    <w:rsid w:val="00956417"/>
    <w:rsid w:val="00957FCA"/>
    <w:rsid w:val="0098220F"/>
    <w:rsid w:val="009B4A5B"/>
    <w:rsid w:val="009B4F0B"/>
    <w:rsid w:val="009C548D"/>
    <w:rsid w:val="00A71D31"/>
    <w:rsid w:val="00AC2210"/>
    <w:rsid w:val="00AE15F9"/>
    <w:rsid w:val="00B10164"/>
    <w:rsid w:val="00B4377D"/>
    <w:rsid w:val="00B81148"/>
    <w:rsid w:val="00B8175C"/>
    <w:rsid w:val="00B87CAD"/>
    <w:rsid w:val="00BE2C64"/>
    <w:rsid w:val="00C2255B"/>
    <w:rsid w:val="00C267DC"/>
    <w:rsid w:val="00C4732B"/>
    <w:rsid w:val="00C7158A"/>
    <w:rsid w:val="00C9767B"/>
    <w:rsid w:val="00CA553F"/>
    <w:rsid w:val="00CA611C"/>
    <w:rsid w:val="00CB0EA3"/>
    <w:rsid w:val="00CC4FD3"/>
    <w:rsid w:val="00CD36BC"/>
    <w:rsid w:val="00CF74F2"/>
    <w:rsid w:val="00D264A9"/>
    <w:rsid w:val="00D626DF"/>
    <w:rsid w:val="00D63A0A"/>
    <w:rsid w:val="00DF08D4"/>
    <w:rsid w:val="00EA6D5E"/>
    <w:rsid w:val="00EF2FF6"/>
    <w:rsid w:val="00F46B87"/>
    <w:rsid w:val="00F712A5"/>
    <w:rsid w:val="00F72EAA"/>
    <w:rsid w:val="00FC60AA"/>
    <w:rsid w:val="10FA01F7"/>
    <w:rsid w:val="1D0E15AC"/>
    <w:rsid w:val="20AD07AF"/>
    <w:rsid w:val="26CA636D"/>
    <w:rsid w:val="288F719F"/>
    <w:rsid w:val="2CAD6B1F"/>
    <w:rsid w:val="31A16430"/>
    <w:rsid w:val="38D2410E"/>
    <w:rsid w:val="399E71B3"/>
    <w:rsid w:val="3F3515E1"/>
    <w:rsid w:val="546B5CC0"/>
    <w:rsid w:val="5FCA3CB2"/>
    <w:rsid w:val="62CD2D22"/>
    <w:rsid w:val="70976FC8"/>
    <w:rsid w:val="72230DE2"/>
    <w:rsid w:val="7C247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standardContextual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3"/>
    <w:autoRedefine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autoRedefine/>
    <w:qFormat/>
    <w:uiPriority w:val="0"/>
    <w:pPr>
      <w:spacing w:line="360" w:lineRule="auto"/>
      <w:ind w:firstLine="560" w:firstLineChars="200"/>
    </w:pPr>
    <w:rPr>
      <w:rFonts w:ascii="Times New Roman" w:hAnsi="Times New Roman" w:eastAsia="仿宋" w:cs="Times New Roman"/>
      <w:kern w:val="0"/>
      <w:sz w:val="28"/>
      <w:szCs w:val="28"/>
      <w14:ligatures w14:val="none"/>
    </w:rPr>
  </w:style>
  <w:style w:type="table" w:styleId="7">
    <w:name w:val="Table Grid"/>
    <w:basedOn w:val="6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页眉 字符"/>
    <w:basedOn w:val="8"/>
    <w:link w:val="4"/>
    <w:autoRedefine/>
    <w:qFormat/>
    <w:uiPriority w:val="99"/>
    <w:rPr>
      <w:sz w:val="18"/>
      <w:szCs w:val="18"/>
    </w:rPr>
  </w:style>
  <w:style w:type="character" w:customStyle="1" w:styleId="10">
    <w:name w:val="页脚 字符"/>
    <w:basedOn w:val="8"/>
    <w:link w:val="3"/>
    <w:autoRedefine/>
    <w:qFormat/>
    <w:uiPriority w:val="99"/>
    <w:rPr>
      <w:sz w:val="18"/>
      <w:szCs w:val="18"/>
    </w:rPr>
  </w:style>
  <w:style w:type="paragraph" w:styleId="11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2">
    <w:name w:val="fontstyle01"/>
    <w:autoRedefine/>
    <w:qFormat/>
    <w:uiPriority w:val="0"/>
    <w:rPr>
      <w:rFonts w:hint="eastAsia" w:ascii="仿宋_GB2312" w:eastAsia="仿宋_GB2312"/>
      <w:color w:val="000000"/>
      <w:sz w:val="32"/>
      <w:szCs w:val="32"/>
    </w:rPr>
  </w:style>
  <w:style w:type="character" w:customStyle="1" w:styleId="13">
    <w:name w:val="批注框文本 字符"/>
    <w:basedOn w:val="8"/>
    <w:link w:val="2"/>
    <w:autoRedefine/>
    <w:semiHidden/>
    <w:qFormat/>
    <w:uiPriority w:val="99"/>
    <w:rPr>
      <w:kern w:val="2"/>
      <w:sz w:val="18"/>
      <w:szCs w:val="18"/>
      <w14:ligatures w14:val="standardContextual"/>
    </w:rPr>
  </w:style>
  <w:style w:type="paragraph" w:customStyle="1" w:styleId="14">
    <w:name w:val="修订1"/>
    <w:autoRedefine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standardContextual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ompany</Company>
  <Pages>1</Pages>
  <Words>41</Words>
  <Characters>235</Characters>
  <Lines>1</Lines>
  <Paragraphs>1</Paragraphs>
  <TotalTime>6</TotalTime>
  <ScaleCrop>false</ScaleCrop>
  <LinksUpToDate>false</LinksUpToDate>
  <CharactersWithSpaces>275</CharactersWithSpaces>
  <Application>WPS Office_12.1.0.1639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0T14:10:00Z</dcterms:created>
  <dc:creator>Administrator</dc:creator>
  <cp:lastModifiedBy>李玲</cp:lastModifiedBy>
  <cp:lastPrinted>2024-04-10T07:23:00Z</cp:lastPrinted>
  <dcterms:modified xsi:type="dcterms:W3CDTF">2024-04-11T02:16:1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99</vt:lpwstr>
  </property>
  <property fmtid="{D5CDD505-2E9C-101B-9397-08002B2CF9AE}" pid="3" name="ICV">
    <vt:lpwstr>A699C6AC24984EE1A21A7273A11EAEB5_13</vt:lpwstr>
  </property>
</Properties>
</file>